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your esteemed organization in India Bangalore. As a passionate and skilled software developer with a strong foundation in cutting-edge technologies, I am eager to contribute my expertise to a dynamic team that thrives on innovation and excellence. Bangalore, known as the Silicon Valley of India, has long been a beacon for technological advancement, and I am particularly drawn to the opportunity to work within this vibrant ecosystem. My background in software development aligns perfectly with the requirements of this role, and I am confident that my technical acumen and dedication will make me a valuable asset to your team.</w:t>
      </w:r>
    </w:p>
    <w:p>
      <w:pPr>
        <w:pStyle w:val="BodyText"/>
      </w:pPr>
      <w:r>
        <w:t xml:space="preserve">With over [X years] of experience in software engineering, I have honed my abilities in developing scalable, efficient, and user-friendly applications across diverse industries. My journey began with a deep curiosity for problem-solving and a commitment to mastering programming languages such as Java, Python, and C++. I have also gained hands-on experience with modern frameworks like React.js, Node.js, and Docker, which have enabled me to build robust solutions that meet the evolving demands of today’s digital landscape. In India Bangalore’s fast-paced tech environment, where agility and adaptability are paramount, my ability to quickly learn new tools and methodologies has allowed me to deliver high-quality results under tight deadlines.</w:t>
      </w:r>
    </w:p>
    <w:p>
      <w:pPr>
        <w:pStyle w:val="BodyText"/>
      </w:pPr>
      <w:r>
        <w:t xml:space="preserve">One of my most rewarding experiences as a Software Engineer was leading the development of a cloud-native application for a startup in Bangalore. This project required close collaboration with cross-functional teams, including designers, product managers, and QA engineers. By leveraging DevOps practices and continuous integration/continuous delivery (CI/CD) pipelines, we were able to deploy the application in record time while maintaining exceptional code quality. The success of this initiative not only reinforced my technical skills but also highlighted the importance of teamwork and communication in delivering impactful software solutions. Bangalore’s thriving startup culture has always inspired me to embrace challenges and think creatively, and I am excited about the opportunity to contribute to similar projects at your company.</w:t>
      </w:r>
    </w:p>
    <w:p>
      <w:pPr>
        <w:pStyle w:val="BodyText"/>
      </w:pPr>
      <w:r>
        <w:t xml:space="preserve">What sets me apart as a Software Engineer is my unwavering commitment to innovation and lifelong learning. I stay updated with the latest industry trends by attending tech conferences, participating in online courses, and contributing to open-source projects. In India Bangalore, where the tech community is both competitive and collaborative, I have found a wealth of resources to expand my knowledge. For instance, I recently participated in a hackathon organized by a local tech incubator, where I collaborated with developers from across the country to build an AI-powered tool for data analysis. This experience not only strengthened my technical skills but also deepened my appreciation for the power of technology to drive real-world impact.</w:t>
      </w:r>
    </w:p>
    <w:p>
      <w:pPr>
        <w:pStyle w:val="BodyText"/>
      </w:pPr>
      <w:r>
        <w:t xml:space="preserve">My professional journey has also been shaped by a strong emphasis on ethical software development and user-centric design. I believe that software should not only be functional but also accessible, secure, and inclusive. In my previous roles, I have worked closely with stakeholders to understand their needs and translate them into intuitive interfaces and efficient back-end systems. Bangalore’s diverse population has further enriched this perspective, as I have had the privilege of working on projects tailored to meet the unique requirements of users across different demographics. This experience has taught me the importance of empathy in software engineering—a quality I strive to embody in every project I undertake.</w:t>
      </w:r>
    </w:p>
    <w:p>
      <w:pPr>
        <w:pStyle w:val="BodyText"/>
      </w:pPr>
      <w:r>
        <w:t xml:space="preserve">India Bangalore’s reputation as a global technology hub has always been a source of inspiration for me. The city’s thriving ecosystem, which includes major tech companies, startups, and research institutions, offers an unparalleled opportunity for growth and collaboration. I am particularly drawn to your company’s focus on [specific project or initiative related to the role], as it aligns with my passion for [specific area of interest]. I am confident that my technical expertise, combined with my ability to adapt to new challenges, will enable me to contribute meaningfully to your team’s goals.</w:t>
      </w:r>
    </w:p>
    <w:p>
      <w:pPr>
        <w:pStyle w:val="BodyText"/>
      </w:pPr>
      <w:r>
        <w:t xml:space="preserve">As a Software Engineer, I am driven by the desire to create solutions that solve real-world problems and enhance user experiences. My dedication to excellence is reflected in my work ethic, attention to detail, and ability to consistently deliver results. I have also developed strong leadership skills through mentoring junior developers and managing complex projects from concept to deployment. In India Bangalore’s competitive environment, where innovation is the key to success, I am determined to push boundaries and explore new ways to leverage technology for positive change.</w:t>
      </w:r>
    </w:p>
    <w:p>
      <w:pPr>
        <w:pStyle w:val="BodyText"/>
      </w:pPr>
      <w:r>
        <w:t xml:space="preserve">Thank you for considering my application. I would be honored to bring my skills and enthusiasm to your organization in India Bangalore. I am eager to discuss how my background and vision align with your company’s objectives. Please feel free to contact me at [your phone number] or [your email address] at your earliest convenience. I look forward to the opportunity to contribute to your team’s continued succes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cp:keywords/>
  <dcterms:created xsi:type="dcterms:W3CDTF">2026-07-17T11:56:05Z</dcterms:created>
  <dcterms:modified xsi:type="dcterms:W3CDTF">2026-07-17T11:56:05Z</dcterms:modified>
</cp:coreProperties>
</file>

<file path=docProps/custom.xml><?xml version="1.0" encoding="utf-8"?>
<Properties xmlns="http://schemas.openxmlformats.org/officeDocument/2006/custom-properties" xmlns:vt="http://schemas.openxmlformats.org/officeDocument/2006/docPropsVTypes"/>
</file>